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864" w:rsidRDefault="00AA0864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</w:pPr>
      <w:r w:rsidRPr="00AA0864"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  <w:t>Payment Methods</w:t>
      </w:r>
      <w:r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  <w:t>:</w:t>
      </w:r>
    </w:p>
    <w:p w:rsidR="00AA0864" w:rsidRPr="004D1D59" w:rsidRDefault="00AA0864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4D1D59" w:rsidRDefault="0027514E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Marketplace allows to users to make </w:t>
      </w:r>
      <w:r w:rsidR="0030077A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payment using</w:t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 </w:t>
      </w:r>
      <w:r w:rsidR="0030077A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cryptocurrency Desire Coin.</w:t>
      </w:r>
    </w:p>
    <w:p w:rsidR="0030077A" w:rsidRPr="004D1D59" w:rsidRDefault="0030077A" w:rsidP="00D62C5D">
      <w:pPr>
        <w:shd w:val="clear" w:color="auto" w:fill="FFFFFF"/>
        <w:spacing w:after="0" w:line="240" w:lineRule="auto"/>
        <w:ind w:firstLine="72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D62C5D" w:rsidRDefault="0030077A" w:rsidP="0030077A">
      <w:pPr>
        <w:pStyle w:val="Paragraphedeliste"/>
        <w:numPr>
          <w:ilvl w:val="0"/>
          <w:numId w:val="1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Cs w:val="48"/>
        </w:rPr>
        <w:t xml:space="preserve">Desire coin: </w:t>
      </w:r>
    </w:p>
    <w:p w:rsidR="0030077A" w:rsidRPr="004D1D59" w:rsidRDefault="00D62C5D" w:rsidP="0030077A">
      <w:pPr>
        <w:pStyle w:val="Paragraphedeliste"/>
        <w:shd w:val="clear" w:color="auto" w:fill="FFFFFF"/>
        <w:spacing w:after="0" w:line="240" w:lineRule="auto"/>
        <w:ind w:left="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Desire is an experimental new digital currency that enables anonymous, instant payments to anyone, anywhere in the world. Desire uses peer-to-peer technology to operate with no central authority: managing transactions and issuing money are carried out collectively by the network. Desire Core is the name of the open source software which enables the use of this currency.</w:t>
      </w:r>
    </w:p>
    <w:p w:rsidR="004D1D59" w:rsidRPr="004D1D59" w:rsidRDefault="00D62C5D" w:rsidP="0030077A">
      <w:pPr>
        <w:pStyle w:val="Paragraphedeliste"/>
        <w:shd w:val="clear" w:color="auto" w:fill="FFFFFF"/>
        <w:spacing w:after="0" w:line="240" w:lineRule="auto"/>
        <w:ind w:left="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9E157B">
            <wp:simplePos x="0" y="0"/>
            <wp:positionH relativeFrom="margin">
              <wp:align>center</wp:align>
            </wp:positionH>
            <wp:positionV relativeFrom="page">
              <wp:posOffset>3067050</wp:posOffset>
            </wp:positionV>
            <wp:extent cx="619125" cy="619125"/>
            <wp:effectExtent l="0" t="0" r="9525" b="9525"/>
            <wp:wrapNone/>
            <wp:docPr id="2" name="Image 2" descr="Résultat de recherche d'images pour &quot;desire coin logo png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 de recherche d'images pour &quot;desire coin logo png&quot;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D1D59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The value of this coin is 0.4$ and has a market cap of $404,490 USD and Volume (24h) $11784 USD. </w:t>
      </w:r>
      <w:r w:rsid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="004D1D59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</w:p>
    <w:p w:rsidR="004D1D59" w:rsidRPr="00D62C5D" w:rsidRDefault="004D1D59" w:rsidP="00D62C5D">
      <w:pPr>
        <w:pStyle w:val="Paragraphedeliste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Payment process</w:t>
      </w:r>
      <w:r w:rsidRPr="00D62C5D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: </w:t>
      </w:r>
    </w:p>
    <w:p w:rsidR="004D1D59" w:rsidRPr="004D1D59" w:rsidRDefault="004D1D59" w:rsidP="004D1D59">
      <w:pPr>
        <w:pStyle w:val="Paragraphedeliste"/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105548" w:rsidRDefault="004D1D59" w:rsidP="00710EE9">
      <w:pPr>
        <w:shd w:val="clear" w:color="auto" w:fill="FFFFFF"/>
        <w:spacing w:after="0" w:line="240" w:lineRule="auto"/>
        <w:ind w:firstLine="36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Every user has his own wallet address that will be generated. </w:t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Pr="004D1D59">
        <w:rPr>
          <w:noProof/>
          <w:sz w:val="10"/>
        </w:rPr>
        <w:drawing>
          <wp:inline distT="0" distB="0" distL="0" distR="0" wp14:anchorId="34FC2ECF" wp14:editId="3E94E2EA">
            <wp:extent cx="5943600" cy="1957705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548" w:rsidRDefault="00105548" w:rsidP="00105548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105548" w:rsidRPr="00D62C5D" w:rsidRDefault="00105548" w:rsidP="00105548">
      <w:pPr>
        <w:pStyle w:val="Paragraphedeliste"/>
        <w:numPr>
          <w:ilvl w:val="0"/>
          <w:numId w:val="1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 xml:space="preserve">Desire Core Wallet: </w:t>
      </w:r>
    </w:p>
    <w:p w:rsidR="00105548" w:rsidRPr="00105548" w:rsidRDefault="00105548" w:rsidP="00FE1CA0">
      <w:pPr>
        <w:shd w:val="clear" w:color="auto" w:fill="FFFFFF"/>
        <w:spacing w:after="0" w:line="240" w:lineRule="auto"/>
        <w:ind w:firstLine="72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Desire core is the software that allows </w:t>
      </w:r>
      <w:r w:rsid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to</w:t>
      </w:r>
      <w:r w:rsidR="00FE1CA0" w:rsidRP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 send, receive and store Desire</w:t>
      </w:r>
      <w:r w:rsid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.</w:t>
      </w:r>
    </w:p>
    <w:p w:rsidR="00105548" w:rsidRPr="00105548" w:rsidRDefault="00710EE9" w:rsidP="00105548">
      <w:pPr>
        <w:shd w:val="clear" w:color="auto" w:fill="FFFFFF"/>
        <w:spacing w:after="0" w:line="240" w:lineRule="auto"/>
        <w:ind w:left="36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C310DC">
            <wp:simplePos x="0" y="0"/>
            <wp:positionH relativeFrom="column">
              <wp:posOffset>419100</wp:posOffset>
            </wp:positionH>
            <wp:positionV relativeFrom="paragraph">
              <wp:posOffset>95250</wp:posOffset>
            </wp:positionV>
            <wp:extent cx="5229225" cy="2860040"/>
            <wp:effectExtent l="0" t="0" r="9525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05548" w:rsidRPr="00105548" w:rsidRDefault="00105548" w:rsidP="00105548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AA0864" w:rsidRDefault="0030077A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</w:pPr>
    </w:p>
    <w:p w:rsidR="00AA0864" w:rsidRDefault="00AA0864"/>
    <w:p w:rsidR="00FE1CA0" w:rsidRDefault="00FE1CA0"/>
    <w:p w:rsidR="00FE1CA0" w:rsidRDefault="00FE1CA0"/>
    <w:p w:rsidR="00FE1CA0" w:rsidRDefault="00FE1CA0"/>
    <w:p w:rsidR="00FE1CA0" w:rsidRDefault="00FE1CA0"/>
    <w:p w:rsidR="00FE1CA0" w:rsidRDefault="00FE1CA0" w:rsidP="00D62C5D"/>
    <w:p w:rsidR="00710EE9" w:rsidRDefault="00D62C5D" w:rsidP="001C50DE">
      <w:pPr>
        <w:pStyle w:val="Paragraphedeliste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lastRenderedPageBreak/>
        <w:t xml:space="preserve">API </w:t>
      </w:r>
      <w:r w:rsidR="001C50DE" w:rsidRPr="001C50DE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Desire Core RPC</w:t>
      </w:r>
      <w:r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:</w:t>
      </w:r>
    </w:p>
    <w:p w:rsidR="00710EE9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>
        <w:rPr>
          <w:rFonts w:ascii="Arial" w:hAnsi="Arial" w:cs="Arial"/>
          <w:b/>
          <w:spacing w:val="5"/>
          <w:kern w:val="36"/>
          <w:szCs w:val="48"/>
        </w:rPr>
        <w:t xml:space="preserve">Throw this API we can communicate with the wallet and send request </w:t>
      </w:r>
      <w:r w:rsidRPr="008F0E75">
        <w:rPr>
          <w:rFonts w:ascii="Courier New" w:hAnsi="Courier New" w:cs="Courier New"/>
          <w:b/>
          <w:noProof/>
        </w:rPr>
        <w:t>getnewaddress</w:t>
      </w:r>
      <w:r w:rsidRPr="00710EE9">
        <w:rPr>
          <w:rFonts w:ascii="Courier New" w:hAnsi="Courier New" w:cs="Courier New"/>
          <w:b/>
        </w:rPr>
        <w:t>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account" )</w:t>
      </w:r>
      <w:r w:rsidRPr="00710EE9">
        <w:rPr>
          <w:rFonts w:ascii="Courier New" w:hAnsi="Courier New" w:cs="Courier New"/>
          <w:b/>
        </w:rPr>
        <w:t>: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br/>
        <w:t xml:space="preserve">Generate a new wallet </w:t>
      </w:r>
      <w:r w:rsidRPr="008F0E75">
        <w:rPr>
          <w:rFonts w:ascii="Courier New" w:hAnsi="Courier New" w:cs="Courier New"/>
          <w:noProof/>
        </w:rPr>
        <w:t>foreach</w:t>
      </w:r>
      <w:r>
        <w:rPr>
          <w:rFonts w:ascii="Courier New" w:hAnsi="Courier New" w:cs="Courier New"/>
        </w:rPr>
        <w:t xml:space="preserve"> user.</w:t>
      </w:r>
    </w:p>
    <w:p w:rsidR="00710EE9" w:rsidRPr="00710EE9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8F0E75">
        <w:rPr>
          <w:rFonts w:ascii="Courier New" w:hAnsi="Courier New" w:cs="Courier New"/>
          <w:b/>
          <w:noProof/>
        </w:rPr>
        <w:t>getbalance</w:t>
      </w:r>
      <w:r w:rsidRPr="00710EE9">
        <w:rPr>
          <w:rFonts w:ascii="Courier New" w:hAnsi="Courier New" w:cs="Courier New"/>
          <w:b/>
        </w:rPr>
        <w:t>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account" </w:t>
      </w:r>
      <w:proofErr w:type="spellStart"/>
      <w:r w:rsidRPr="008F0E75">
        <w:rPr>
          <w:rFonts w:ascii="Courier New" w:hAnsi="Courier New" w:cs="Courier New"/>
          <w:b/>
          <w:noProof/>
        </w:rPr>
        <w:t>minconf</w:t>
      </w:r>
      <w:proofErr w:type="spellEnd"/>
      <w:r w:rsidRPr="00710EE9">
        <w:rPr>
          <w:rFonts w:ascii="Courier New" w:hAnsi="Courier New" w:cs="Courier New"/>
          <w:b/>
        </w:rPr>
        <w:t> </w:t>
      </w:r>
      <w:proofErr w:type="spellStart"/>
      <w:r w:rsidRPr="008F0E75">
        <w:rPr>
          <w:rFonts w:ascii="Courier New" w:hAnsi="Courier New" w:cs="Courier New"/>
          <w:b/>
          <w:noProof/>
        </w:rPr>
        <w:t>addlockconf</w:t>
      </w:r>
      <w:proofErr w:type="spellEnd"/>
      <w:r w:rsidRPr="00710EE9">
        <w:rPr>
          <w:rFonts w:ascii="Courier New" w:hAnsi="Courier New" w:cs="Courier New"/>
          <w:b/>
        </w:rPr>
        <w:t> </w:t>
      </w:r>
      <w:proofErr w:type="spellStart"/>
      <w:r w:rsidRPr="00710EE9">
        <w:rPr>
          <w:rFonts w:ascii="Courier New" w:hAnsi="Courier New" w:cs="Courier New"/>
          <w:b/>
        </w:rPr>
        <w:t>includeWatchonly</w:t>
      </w:r>
      <w:proofErr w:type="spellEnd"/>
      <w:r w:rsidRPr="00710EE9">
        <w:rPr>
          <w:rFonts w:ascii="Courier New" w:hAnsi="Courier New" w:cs="Courier New"/>
          <w:b/>
        </w:rPr>
        <w:t> )</w:t>
      </w:r>
      <w:r>
        <w:rPr>
          <w:rFonts w:ascii="Courier New" w:hAnsi="Courier New" w:cs="Courier New"/>
          <w:b/>
        </w:rPr>
        <w:t>:</w:t>
      </w:r>
      <w:r>
        <w:rPr>
          <w:rFonts w:ascii="Courier New" w:hAnsi="Courier New" w:cs="Courier New"/>
          <w:b/>
        </w:rPr>
        <w:br/>
      </w:r>
      <w:r>
        <w:rPr>
          <w:rFonts w:ascii="Courier New" w:hAnsi="Courier New" w:cs="Courier New"/>
        </w:rPr>
        <w:t>verify user balance.</w:t>
      </w:r>
    </w:p>
    <w:p w:rsidR="001C50DE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  <w:r w:rsidRPr="008F0E75">
        <w:rPr>
          <w:rFonts w:ascii="Courier New" w:hAnsi="Courier New" w:cs="Courier New"/>
          <w:b/>
          <w:noProof/>
        </w:rPr>
        <w:t>sendtoaddress</w:t>
      </w:r>
      <w:r w:rsidRPr="00710EE9">
        <w:rPr>
          <w:rFonts w:ascii="Courier New" w:hAnsi="Courier New" w:cs="Courier New"/>
          <w:b/>
        </w:rPr>
        <w:t> "</w:t>
      </w:r>
      <w:r w:rsidRPr="008F0E75">
        <w:rPr>
          <w:rFonts w:ascii="Courier New" w:hAnsi="Courier New" w:cs="Courier New"/>
          <w:b/>
          <w:noProof/>
        </w:rPr>
        <w:t>desireaddress</w:t>
      </w:r>
      <w:r w:rsidRPr="00710EE9">
        <w:rPr>
          <w:rFonts w:ascii="Courier New" w:hAnsi="Courier New" w:cs="Courier New"/>
          <w:b/>
        </w:rPr>
        <w:t>" amount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comment" "comment-to" </w:t>
      </w:r>
      <w:r w:rsidRPr="008F0E75">
        <w:rPr>
          <w:rFonts w:ascii="Courier New" w:hAnsi="Courier New" w:cs="Courier New"/>
          <w:b/>
          <w:noProof/>
        </w:rPr>
        <w:t>subtractfeefromamount</w:t>
      </w:r>
      <w:r w:rsidRPr="00710EE9">
        <w:rPr>
          <w:rFonts w:ascii="Courier New" w:hAnsi="Courier New" w:cs="Courier New"/>
          <w:b/>
        </w:rPr>
        <w:t> use_is use_ps )</w:t>
      </w:r>
      <w:r>
        <w:rPr>
          <w:rFonts w:ascii="Courier New" w:hAnsi="Courier New" w:cs="Courier New"/>
          <w:b/>
        </w:rPr>
        <w:t>:</w:t>
      </w:r>
    </w:p>
    <w:p w:rsidR="00710EE9" w:rsidRPr="001C50DE" w:rsidRDefault="001C50DE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to affect payment and withdraw money from balance.</w:t>
      </w:r>
      <w:r w:rsidR="00710EE9">
        <w:rPr>
          <w:rFonts w:ascii="Courier New" w:hAnsi="Courier New" w:cs="Courier New"/>
          <w:b/>
        </w:rPr>
        <w:br/>
      </w:r>
    </w:p>
    <w:p w:rsidR="00751FE0" w:rsidRPr="001C50DE" w:rsidRDefault="001C50DE" w:rsidP="008C08AE">
      <w:pPr>
        <w:pStyle w:val="Paragraphedeliste"/>
        <w:numPr>
          <w:ilvl w:val="0"/>
          <w:numId w:val="5"/>
        </w:numPr>
        <w:shd w:val="clear" w:color="auto" w:fill="FFFFFF"/>
        <w:spacing w:after="0" w:line="240" w:lineRule="auto"/>
        <w:ind w:left="720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1C50DE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 xml:space="preserve">Security: </w:t>
      </w:r>
    </w:p>
    <w:p w:rsidR="00751FE0" w:rsidRPr="00985687" w:rsidRDefault="001C50DE" w:rsidP="00751FE0">
      <w:pPr>
        <w:pStyle w:val="Titre4"/>
        <w:shd w:val="clear" w:color="auto" w:fill="FFFFFF"/>
        <w:spacing w:before="150" w:after="150"/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</w:pPr>
      <w:r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 The </w:t>
      </w:r>
      <w:r w:rsidRPr="001C50DE"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>Desire Core RPC</w:t>
      </w:r>
      <w:r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 afford </w:t>
      </w:r>
      <w:r w:rsidR="008F0E75"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authentication procedure in order to secure </w:t>
      </w:r>
    </w:p>
    <w:p w:rsidR="00751FE0" w:rsidRDefault="00751FE0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  <w:r w:rsidRPr="00985687">
        <w:rPr>
          <w:rFonts w:ascii="Arial" w:hAnsi="Arial" w:cs="Arial"/>
          <w:color w:val="2C2E2F"/>
          <w:spacing w:val="5"/>
          <w:kern w:val="36"/>
          <w:szCs w:val="48"/>
        </w:rPr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user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 Should be set to your wallet identifier. This is a </w:t>
      </w:r>
      <w:r w:rsidR="00985687" w:rsidRPr="00985687">
        <w:rPr>
          <w:rFonts w:ascii="Arial" w:hAnsi="Arial" w:cs="Arial"/>
          <w:color w:val="2C2E2F"/>
          <w:spacing w:val="5"/>
          <w:kern w:val="36"/>
          <w:szCs w:val="48"/>
        </w:rPr>
        <w:t>36-character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 random string which can be found on your wallet login </w:t>
      </w:r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page</w:t>
      </w:r>
      <w:r w:rsidR="00710EE9"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,</w:t>
      </w:r>
      <w:r w:rsidR="00710EE9">
        <w:rPr>
          <w:rFonts w:ascii="Arial" w:hAnsi="Arial" w:cs="Arial"/>
          <w:color w:val="2C2E2F"/>
          <w:spacing w:val="5"/>
          <w:kern w:val="36"/>
          <w:szCs w:val="48"/>
        </w:rPr>
        <w:t xml:space="preserve"> or a config file.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password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hould be set to your main wallet password. If double encryption is enabled your second password will need to be set using </w:t>
      </w:r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walletpassphrase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port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hould be set to 443 for https:// (when the -</w:t>
      </w:r>
      <w:proofErr w:type="spellStart"/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rpcssl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 is provided) or 80 for plain text 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t>HTTP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t>://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985687">
        <w:rPr>
          <w:rFonts w:ascii="Arial" w:hAnsi="Arial" w:cs="Arial"/>
          <w:b/>
          <w:color w:val="2C2E2F"/>
          <w:spacing w:val="5"/>
          <w:kern w:val="36"/>
          <w:szCs w:val="48"/>
        </w:rPr>
        <w:t>rpcssl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et to use a secure connection (Recommended)</w:t>
      </w:r>
    </w:p>
    <w:p w:rsidR="00DE27C8" w:rsidRDefault="006C243F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4EC7FAB">
            <wp:simplePos x="0" y="0"/>
            <wp:positionH relativeFrom="margin">
              <wp:posOffset>676275</wp:posOffset>
            </wp:positionH>
            <wp:positionV relativeFrom="paragraph">
              <wp:posOffset>66674</wp:posOffset>
            </wp:positionV>
            <wp:extent cx="4275863" cy="5006779"/>
            <wp:effectExtent l="0" t="0" r="0" b="3810"/>
            <wp:wrapNone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289" cy="50119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E27C8" w:rsidRPr="00985687" w:rsidRDefault="00DE27C8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</w:p>
    <w:p w:rsidR="00D62C5D" w:rsidRPr="00751FE0" w:rsidRDefault="00D62C5D" w:rsidP="00751FE0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5F5F5F"/>
          <w:sz w:val="21"/>
          <w:szCs w:val="21"/>
        </w:rPr>
      </w:pPr>
      <w:bookmarkStart w:id="0" w:name="_GoBack"/>
      <w:bookmarkEnd w:id="0"/>
    </w:p>
    <w:sectPr w:rsidR="00D62C5D" w:rsidRPr="00751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862CA"/>
    <w:multiLevelType w:val="hybridMultilevel"/>
    <w:tmpl w:val="5BA2A7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515AA1"/>
    <w:multiLevelType w:val="hybridMultilevel"/>
    <w:tmpl w:val="85128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24046"/>
    <w:multiLevelType w:val="hybridMultilevel"/>
    <w:tmpl w:val="A9209DF0"/>
    <w:lvl w:ilvl="0" w:tplc="8BCCA8B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2646B"/>
    <w:multiLevelType w:val="hybridMultilevel"/>
    <w:tmpl w:val="62640D56"/>
    <w:lvl w:ilvl="0" w:tplc="8BCCA8B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251464"/>
    <w:multiLevelType w:val="hybridMultilevel"/>
    <w:tmpl w:val="47F63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DUxNDADUhYWRko6SsGpxcWZ+XkgBca1AP2PaH8sAAAA"/>
  </w:docVars>
  <w:rsids>
    <w:rsidRoot w:val="00AA0864"/>
    <w:rsid w:val="00105548"/>
    <w:rsid w:val="001C50DE"/>
    <w:rsid w:val="00215AC1"/>
    <w:rsid w:val="0027514E"/>
    <w:rsid w:val="0030077A"/>
    <w:rsid w:val="004D1D59"/>
    <w:rsid w:val="006C243F"/>
    <w:rsid w:val="00710EE9"/>
    <w:rsid w:val="00751FE0"/>
    <w:rsid w:val="008F0E75"/>
    <w:rsid w:val="00985687"/>
    <w:rsid w:val="00AA0864"/>
    <w:rsid w:val="00D62C5D"/>
    <w:rsid w:val="00DE27C8"/>
    <w:rsid w:val="00FE1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E29E"/>
  <w15:chartTrackingRefBased/>
  <w15:docId w15:val="{B2CC25B9-D803-4CAC-9ABD-97C5E579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AA08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51F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A08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Paragraphedeliste">
    <w:name w:val="List Paragraph"/>
    <w:basedOn w:val="Normal"/>
    <w:uiPriority w:val="34"/>
    <w:qFormat/>
    <w:rsid w:val="0030077A"/>
    <w:pPr>
      <w:ind w:left="720"/>
      <w:contextualSpacing/>
    </w:pPr>
  </w:style>
  <w:style w:type="character" w:customStyle="1" w:styleId="Titre4Car">
    <w:name w:val="Titre 4 Car"/>
    <w:basedOn w:val="Policepardfaut"/>
    <w:link w:val="Titre4"/>
    <w:uiPriority w:val="9"/>
    <w:semiHidden/>
    <w:rsid w:val="00751FE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751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ji Wajih</dc:creator>
  <cp:keywords/>
  <dc:description/>
  <cp:lastModifiedBy>Hajji Wajih</cp:lastModifiedBy>
  <cp:revision>5</cp:revision>
  <dcterms:created xsi:type="dcterms:W3CDTF">2018-02-23T20:13:00Z</dcterms:created>
  <dcterms:modified xsi:type="dcterms:W3CDTF">2018-02-24T09:48:00Z</dcterms:modified>
</cp:coreProperties>
</file>